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541" w:type="dxa"/>
        <w:tblInd w:w="3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9"/>
        <w:gridCol w:w="1632"/>
      </w:tblGrid>
      <w:tr w:rsidR="008A5ADC" w:rsidRPr="001A6886" w:rsidTr="00892B4B">
        <w:trPr>
          <w:trHeight w:val="2451"/>
        </w:trPr>
        <w:tc>
          <w:tcPr>
            <w:tcW w:w="10541" w:type="dxa"/>
            <w:gridSpan w:val="2"/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</w:t>
            </w:r>
            <w:r w:rsidR="00892B4B">
              <w:rPr>
                <w:rFonts w:ascii="Times New Roman" w:hAnsi="Times New Roman" w:cs="Times New Roman"/>
              </w:rPr>
              <w:t xml:space="preserve">VE </w:t>
            </w:r>
            <w:r w:rsidRPr="001A6886">
              <w:rPr>
                <w:rFonts w:ascii="Times New Roman" w:hAnsi="Times New Roman" w:cs="Times New Roman"/>
              </w:rPr>
              <w:t xml:space="preserve">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B14282">
              <w:rPr>
                <w:rFonts w:ascii="Times New Roman" w:hAnsi="Times New Roman" w:cs="Times New Roman"/>
              </w:rPr>
            </w:r>
            <w:r w:rsidR="00B14282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B14282">
              <w:rPr>
                <w:rFonts w:ascii="Times New Roman" w:hAnsi="Times New Roman" w:cs="Times New Roman"/>
              </w:rPr>
            </w:r>
            <w:r w:rsidR="00B14282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B14282">
              <w:rPr>
                <w:rFonts w:ascii="Times New Roman" w:hAnsi="Times New Roman" w:cs="Times New Roman"/>
              </w:rPr>
            </w:r>
            <w:r w:rsidR="00B14282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892B4B">
        <w:trPr>
          <w:trHeight w:val="5007"/>
        </w:trPr>
        <w:tc>
          <w:tcPr>
            <w:tcW w:w="10541" w:type="dxa"/>
            <w:gridSpan w:val="2"/>
            <w:tcBorders>
              <w:bottom w:val="single" w:sz="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 xml:space="preserve">Adı </w:t>
            </w:r>
            <w:r w:rsidR="00892B4B">
              <w:rPr>
                <w:rFonts w:ascii="Times New Roman" w:hAnsi="Times New Roman" w:cs="Times New Roman"/>
                <w:b/>
              </w:rPr>
              <w:t xml:space="preserve">ve </w:t>
            </w:r>
            <w:r w:rsidRPr="001A6886">
              <w:rPr>
                <w:rFonts w:ascii="Times New Roman" w:hAnsi="Times New Roman" w:cs="Times New Roman"/>
                <w:b/>
              </w:rPr>
              <w:t>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  <w:t>İmza</w:t>
            </w:r>
            <w:r w:rsidR="00EA5657">
              <w:rPr>
                <w:rFonts w:ascii="Times New Roman" w:hAnsi="Times New Roman" w:cs="Times New Roman"/>
                <w:b/>
              </w:rPr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92B4B" w:rsidRPr="001A6886" w:rsidTr="00892B4B">
        <w:trPr>
          <w:trHeight w:val="623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ürütülen Dersler</w:t>
            </w:r>
          </w:p>
        </w:tc>
        <w:tc>
          <w:tcPr>
            <w:tcW w:w="1632" w:type="dxa"/>
            <w:tcBorders>
              <w:left w:val="single" w:sz="2" w:space="0" w:color="auto"/>
            </w:tcBorders>
            <w:vAlign w:val="center"/>
          </w:tcPr>
          <w:p w:rsidR="00892B4B" w:rsidRPr="001A6886" w:rsidRDefault="00892B4B" w:rsidP="00892B4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urum</w:t>
            </w:r>
          </w:p>
        </w:tc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</w:t>
            </w:r>
            <w:r w:rsidRPr="001A6886">
              <w:rPr>
                <w:rFonts w:ascii="Times New Roman" w:hAnsi="Times New Roman" w:cs="Times New Roman"/>
                <w:color w:val="000000"/>
              </w:rPr>
              <w:t>Lisans düzeyinde en az iki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596409906"/>
            <w:placeholder>
              <w:docPart w:val="0FFB9FF434074E64B8AC25CCA3B5EFA0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Lisans düzeyinde en az dört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816565205"/>
            <w:placeholder>
              <w:docPart w:val="28B60C5202C54D929DE385C81C2DEBEE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 Veya Lisansüstü düzeyinde en az iki yarıyıl ders vermiş olmak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1718196370"/>
            <w:placeholder>
              <w:docPart w:val="B72F81FA82BC429CB2BB55329CD82E45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485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8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77FC" w:rsidRDefault="00A377FC" w:rsidP="004531D3">
      <w:pPr>
        <w:spacing w:after="0" w:line="240" w:lineRule="auto"/>
      </w:pPr>
      <w:r>
        <w:separator/>
      </w:r>
    </w:p>
  </w:endnote>
  <w:endnote w:type="continuationSeparator" w:id="0">
    <w:p w:rsidR="00A377FC" w:rsidRDefault="00A377FC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27F" w:rsidRDefault="007C427F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B14282">
      <w:rPr>
        <w:rFonts w:ascii="Times New Roman" w:hAnsi="Times New Roman" w:cs="Times New Roman"/>
        <w:sz w:val="20"/>
        <w:szCs w:val="20"/>
      </w:rPr>
      <w:t>01</w:t>
    </w:r>
    <w:bookmarkStart w:id="2" w:name="_GoBack"/>
    <w:bookmarkEnd w:id="2"/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27F" w:rsidRDefault="007C427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77FC" w:rsidRDefault="00A377FC" w:rsidP="004531D3">
      <w:pPr>
        <w:spacing w:after="0" w:line="240" w:lineRule="auto"/>
      </w:pPr>
      <w:r>
        <w:separator/>
      </w:r>
    </w:p>
  </w:footnote>
  <w:footnote w:type="continuationSeparator" w:id="0">
    <w:p w:rsidR="00A377FC" w:rsidRDefault="00A377FC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27F" w:rsidRDefault="007C427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B14282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>
                <wp:extent cx="847725" cy="819150"/>
                <wp:effectExtent l="0" t="0" r="0" b="0"/>
                <wp:docPr id="1" name="Resim 1" descr="C:\Users\yeni\Desktop\logo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yeni\Desktop\logo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7725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proofErr w:type="gramStart"/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……………..</w:t>
          </w:r>
          <w:proofErr w:type="gramEnd"/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:rsidR="002350C7" w:rsidRDefault="002350C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27F" w:rsidRDefault="007C427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8538E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C427F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92B4B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377FC"/>
    <w:rsid w:val="00A66876"/>
    <w:rsid w:val="00AA4CB4"/>
    <w:rsid w:val="00AC38DA"/>
    <w:rsid w:val="00AD7E41"/>
    <w:rsid w:val="00B14282"/>
    <w:rsid w:val="00B24E1B"/>
    <w:rsid w:val="00B41E06"/>
    <w:rsid w:val="00B87BB8"/>
    <w:rsid w:val="00B90B18"/>
    <w:rsid w:val="00B930AD"/>
    <w:rsid w:val="00B966EB"/>
    <w:rsid w:val="00BA7773"/>
    <w:rsid w:val="00BC628B"/>
    <w:rsid w:val="00BD1012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A5657"/>
    <w:rsid w:val="00EB419C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378C5F1A-622F-4D1D-8B3C-EAAB123C5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FFB9FF434074E64B8AC25CCA3B5EFA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CD95-4FF7-4CFF-BE9E-CF819161DC18}"/>
      </w:docPartPr>
      <w:docPartBody>
        <w:p w:rsidR="001315F7" w:rsidRDefault="001D679C" w:rsidP="001D679C">
          <w:pPr>
            <w:pStyle w:val="0FFB9FF434074E64B8AC25CCA3B5EFA0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28B60C5202C54D929DE385C81C2DEB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94B4CDA-DCBB-4BE5-983C-A01F1FBCF9E3}"/>
      </w:docPartPr>
      <w:docPartBody>
        <w:p w:rsidR="001315F7" w:rsidRDefault="001D679C" w:rsidP="001D679C">
          <w:pPr>
            <w:pStyle w:val="28B60C5202C54D929DE385C81C2DEBEE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B72F81FA82BC429CB2BB55329CD82E4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66F2D5-09C2-4DAC-AA22-425A73D8F09E}"/>
      </w:docPartPr>
      <w:docPartBody>
        <w:p w:rsidR="001315F7" w:rsidRDefault="001D679C" w:rsidP="001D679C">
          <w:pPr>
            <w:pStyle w:val="B72F81FA82BC429CB2BB55329CD82E45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315F7"/>
    <w:rsid w:val="001D3336"/>
    <w:rsid w:val="001D679C"/>
    <w:rsid w:val="00311C9F"/>
    <w:rsid w:val="00361CBE"/>
    <w:rsid w:val="004163E7"/>
    <w:rsid w:val="00506C05"/>
    <w:rsid w:val="00681357"/>
    <w:rsid w:val="006A0A69"/>
    <w:rsid w:val="007C6536"/>
    <w:rsid w:val="008325EB"/>
    <w:rsid w:val="00877FC8"/>
    <w:rsid w:val="008A0A3C"/>
    <w:rsid w:val="0098566A"/>
    <w:rsid w:val="00A71FB4"/>
    <w:rsid w:val="00A837DB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D679C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  <w:style w:type="paragraph" w:customStyle="1" w:styleId="6BC527A744BF4E69812EE74C8006201E">
    <w:name w:val="6BC527A744BF4E69812EE74C8006201E"/>
    <w:rsid w:val="001D679C"/>
    <w:pPr>
      <w:spacing w:after="160" w:line="259" w:lineRule="auto"/>
    </w:pPr>
  </w:style>
  <w:style w:type="paragraph" w:customStyle="1" w:styleId="7371EA0E4091444DBA87617D46D10E0C">
    <w:name w:val="7371EA0E4091444DBA87617D46D10E0C"/>
    <w:rsid w:val="001D679C"/>
    <w:pPr>
      <w:spacing w:after="160" w:line="259" w:lineRule="auto"/>
    </w:pPr>
  </w:style>
  <w:style w:type="paragraph" w:customStyle="1" w:styleId="94362721702D4FD4A678DCD4E6DE9A1B">
    <w:name w:val="94362721702D4FD4A678DCD4E6DE9A1B"/>
    <w:rsid w:val="001D679C"/>
    <w:pPr>
      <w:spacing w:after="160" w:line="259" w:lineRule="auto"/>
    </w:pPr>
  </w:style>
  <w:style w:type="paragraph" w:customStyle="1" w:styleId="0FFB9FF434074E64B8AC25CCA3B5EFA0">
    <w:name w:val="0FFB9FF434074E64B8AC25CCA3B5EFA0"/>
    <w:rsid w:val="001D679C"/>
    <w:pPr>
      <w:spacing w:after="160" w:line="259" w:lineRule="auto"/>
    </w:pPr>
  </w:style>
  <w:style w:type="paragraph" w:customStyle="1" w:styleId="28B60C5202C54D929DE385C81C2DEBEE">
    <w:name w:val="28B60C5202C54D929DE385C81C2DEBEE"/>
    <w:rsid w:val="001D679C"/>
    <w:pPr>
      <w:spacing w:after="160" w:line="259" w:lineRule="auto"/>
    </w:pPr>
  </w:style>
  <w:style w:type="paragraph" w:customStyle="1" w:styleId="B72F81FA82BC429CB2BB55329CD82E45">
    <w:name w:val="B72F81FA82BC429CB2BB55329CD82E45"/>
    <w:rsid w:val="001D679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76ECFA1-9830-46AC-B39C-EEBDBBE0F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yeni</cp:lastModifiedBy>
  <cp:revision>12</cp:revision>
  <cp:lastPrinted>2018-11-15T13:07:00Z</cp:lastPrinted>
  <dcterms:created xsi:type="dcterms:W3CDTF">2018-09-16T11:36:00Z</dcterms:created>
  <dcterms:modified xsi:type="dcterms:W3CDTF">2020-08-24T07:48:00Z</dcterms:modified>
</cp:coreProperties>
</file>